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w:t>
      </w:r>
      <w:r>
        <w:br/>
      </w:r>
      <w:r>
        <w:t xml:space="preserve">City, Postal Code</w:t>
      </w:r>
      <w:r>
        <w:br/>
      </w:r>
      <w:r>
        <w:t xml:space="preserve">Email Address | Phone Number</w:t>
      </w:r>
    </w:p>
    <w:p>
      <w:pPr>
        <w:pStyle w:val="BodyText"/>
      </w:pPr>
      <w:r>
        <w:t xml:space="preserve">October 26, 2023</w:t>
      </w:r>
    </w:p>
    <w:p>
      <w:pPr>
        <w:pStyle w:val="BodyText"/>
      </w:pPr>
      <w:r>
        <w:t xml:space="preserve">Hiring Manager</w:t>
      </w:r>
      <w:r>
        <w:br/>
      </w:r>
      <w:r>
        <w:t xml:space="preserve">[Company Name]</w:t>
      </w:r>
      <w:r>
        <w:br/>
      </w:r>
      <w:r>
        <w:t xml:space="preserve">[Company Address]</w:t>
      </w:r>
      <w:r>
        <w:br/>
      </w:r>
      <w:r>
        <w:t xml:space="preserve">Seoul, South Korea</w:t>
      </w:r>
    </w:p>
    <w:bookmarkStart w:id="21" w:name="Xa66ced377332f1d65ed5ee15885f2a500485420"/>
    <w:p>
      <w:pPr>
        <w:pStyle w:val="Heading1"/>
      </w:pPr>
      <w:r>
        <w:t xml:space="preserve">Subject: Application for Mechanical Engineer Internship Position in South Korea Seoul</w:t>
      </w:r>
    </w:p>
    <w:p>
      <w:pPr>
        <w:pStyle w:val="FirstParagraph"/>
      </w:pPr>
      <w:r>
        <w:t xml:space="preserve">Dear Hiring Manager,</w:t>
      </w:r>
    </w:p>
    <w:p>
      <w:pPr>
        <w:pStyle w:val="BodyText"/>
      </w:pPr>
      <w:r>
        <w:t xml:space="preserve">I am writing to express my enthusiastic interest in the Mechanical Engineer Internship position at [Company Name] in Seoul, South Korea, as advertised on [Platform where you saw the posting - e.g., LinkedIn, company website]. As a final-year Mechanical Engineering student at [Your University] with specialized coursework in thermodynamics, fluid mechanics, and mechatronics systems – all directly aligned with the advanced manufacturing landscape of South Korea – I am confident that my academic achievements, technical skills, and deep admiration for Korean industrial innovation make me an ideal candidate for this prestigious Internship Application Letter opportunity.</w:t>
      </w:r>
    </w:p>
    <w:p>
      <w:pPr>
        <w:pStyle w:val="BodyText"/>
      </w:pPr>
      <w:r>
        <w:t xml:space="preserve">Throughout my undergraduate program at [Your University], I have cultivated a robust foundation in mechanical design principles while actively pursuing projects that mirror the cutting-edge challenges faced by industry leaders in South Korea Seoul. My capstone project, "Design and Simulation of a High-Efficiency Heat Exchanger for Automotive Applications," required me to master ANSYS Fluent for computational fluid dynamics analysis and SolidWorks for 3D prototyping. This project not only earned me the university's Dean's Award for Innovation but also provided tangible experience in developing sustainable engineering solutions – a priority echoed by leading Korean manufacturers like Hyundai Motor Group and Samsung Electronics who are driving global advancements in green technology.</w:t>
      </w:r>
    </w:p>
    <w:p>
      <w:pPr>
        <w:pStyle w:val="BodyText"/>
      </w:pPr>
      <w:r>
        <w:t xml:space="preserve">What particularly excites me about pursuing this internship in South Korea Seoul is the unparalleled convergence of technological excellence and cultural dynamism. I have long admired how South Korea has transformed its industrial sector into a global powerhouse through relentless investment in R&amp;D, with companies like LG Innotek and POSCO leading innovations in precision engineering. The Korean government's "K-Forward 2030" initiative, which prioritizes semiconductor manufacturing and next-generation mobility solutions, creates an ideal environment for an aspiring Mechanical Engineer to contribute meaningfully while learning from world-class professionals. My fluency in English (TOEFL 105) combined with foundational Korean language skills (HSK Level 2) enables me to navigate Seoul's professional ecosystem effectively, and I am eager to immerse myself in the city's vibrant engineering community through initiatives like the Korea Institute of Industrial Technology's internship programs.</w:t>
      </w:r>
    </w:p>
    <w:p>
      <w:pPr>
        <w:pStyle w:val="BodyText"/>
      </w:pPr>
      <w:r>
        <w:t xml:space="preserve">My technical competencies directly address key requirements for this Mechanical Engineer role. I possess hands-on experience with CNC machining, CAD/CAM software (SolidWorks, AutoCAD), and PLC programming using Siemens TIA Portal. During my summer internship at [Previous Company/University Lab], I optimized an assembly line's mechanical components, reducing production downtime by 18% through vibration analysis and predictive maintenance protocols. This aligns perfectly with South Korea Seoul's manufacturing excellence standards exemplified in the "Smart Factory" initiatives across Korean industrial zones like Songdo International Business District. I am particularly drawn to [Company Name]'s recent work on [Mention specific project/technology from company website], as it represents the very intersection of innovation and practical engineering that I seek to contribute to during my Internship Application Letter journey.</w:t>
      </w:r>
    </w:p>
    <w:p>
      <w:pPr>
        <w:pStyle w:val="BodyText"/>
      </w:pPr>
      <w:r>
        <w:t xml:space="preserve">Beyond technical skills, I bring cultural adaptability honed through a semester abroad at Seoul National University's Global Engineering Program. Living in Seoul for six months immersed me in Korean business etiquette – from mastering the art of formal bowing (jeonbi) to understanding the importance of "gwaebul" (collective harmony) in team dynamics. I actively participated in campus engineering clubs like the Korea-US Student Association, organizing technical workshops where I translated complex mechanical concepts for international peers, demonstrating my commitment to cross-cultural collaboration. This experience prepared me to immediately contribute within your Seoul office's collaborative environment while respecting Korean professional norms.</w:t>
      </w:r>
    </w:p>
    <w:p>
      <w:pPr>
        <w:pStyle w:val="BodyText"/>
      </w:pPr>
      <w:r>
        <w:t xml:space="preserve">South Korea Seoul offers a unique opportunity where I can apply my Mechanical Engineer education in a context that values precision engineering as deeply as academic rigor. The city’s fusion of ancient traditions – such as the philosophical principles of "jeong" (deep interpersonal connection) and "han" (resilient perseverance) – with futuristic innovation creates an inspiring work ethos. I am particularly inspired by how Korean engineers approach challenges with meticulous attention to detail, a trait evident in projects like the KTX bullet trains' vibration control systems or the modular design of Samsung’s semiconductor fabrication facilities. As an intern, I aspire to absorb these methodologies while contributing fresh perspectives through my experience with sustainable energy projects back at university.</w:t>
      </w:r>
    </w:p>
    <w:p>
      <w:pPr>
        <w:pStyle w:val="BodyText"/>
      </w:pPr>
      <w:r>
        <w:t xml:space="preserve">My academic record reflects consistent dedication: 3.8/4.0 GPA in Mechanical Engineering, with honors in Fluid Dynamics (97%) and Advanced Materials (94%). I have also completed certification programs in ISO 9001 Quality Management Systems and Six Sigma Green Belt, directly supporting the quality standards expected at top-tier South Korean manufacturing firms. My portfolio includes CAD models of modular production systems that reduce material waste by up to 25% – a metric increasingly critical as Korean companies respond to global sustainability demands.</w:t>
      </w:r>
    </w:p>
    <w:p>
      <w:pPr>
        <w:pStyle w:val="BodyText"/>
      </w:pPr>
      <w:r>
        <w:t xml:space="preserve">Why should [Company Name] select me for this internship? First, I have proactively researched your company’s engineering challenges and can immediately contribute through my expertise in thermal systems analysis. Second, my cultural readiness ensures seamless integration into your Seoul team without the learning curve of typical international interns. Third, I am not merely seeking experience – I am committed to growing as part of South Korea’s industrial evolution, mirroring the career trajectory of successful Korean engineers like Dr. Lee Sang-wook (Chief Engineer at Hyundai Motor Group). My ambition aligns with your company's vision: to build a sustainable future through mechanical innovation.</w:t>
      </w:r>
    </w:p>
    <w:p>
      <w:pPr>
        <w:pStyle w:val="BodyText"/>
      </w:pPr>
      <w:r>
        <w:t xml:space="preserve">I would be honored to bring my passion for precision engineering and cross-cultural adaptability to your Seoul headquarters. Thank you for considering my Internship Application Letter for the Mechanical Engineer position. I have attached my resume, academic transcripts, and a portfolio of relevant projects for your review. I am available for an interview at your earliest convenience and would welcome the opportunity to discuss how my skills in thermal systems design, CAD proficiency, and cultural fluency can benefit [Company Name]'s mission in South Korea Seoul.</w:t>
      </w:r>
    </w:p>
    <w:p>
      <w:pPr>
        <w:pStyle w:val="BodyText"/>
      </w:pPr>
      <w:r>
        <w:t xml:space="preserve">Sincerely,</w:t>
      </w:r>
      <w:r>
        <w:br/>
      </w:r>
      <w:r>
        <w:br/>
      </w:r>
      <w:r>
        <w:rPr>
          <w:u w:val="single"/>
        </w:rPr>
        <w:t xml:space="preserve">Your Full Name</w:t>
      </w:r>
      <w:r>
        <w:br/>
      </w:r>
      <w:r>
        <w:t xml:space="preserve">Mechanical Engineering Student</w:t>
      </w:r>
      <w:r>
        <w:br/>
      </w:r>
      <w:r>
        <w:t xml:space="preserve">[Your University]</w:t>
      </w:r>
    </w:p>
    <w:p>
      <w:pPr>
        <w:pStyle w:val="BodyText"/>
      </w:pPr>
      <w:r>
        <w:t xml:space="preserve">Word Count: 842 | Document Prepared for Internship Application Letter in South Korea Seoul</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dc:title>
  <dc:creator/>
  <dc:language>en</dc:language>
  <cp:keywords/>
  <dcterms:created xsi:type="dcterms:W3CDTF">2026-07-23T00:16:23Z</dcterms:created>
  <dcterms:modified xsi:type="dcterms:W3CDTF">2026-07-23T00:16:23Z</dcterms:modified>
</cp:coreProperties>
</file>

<file path=docProps/custom.xml><?xml version="1.0" encoding="utf-8"?>
<Properties xmlns="http://schemas.openxmlformats.org/officeDocument/2006/custom-properties" xmlns:vt="http://schemas.openxmlformats.org/officeDocument/2006/docPropsVTypes"/>
</file>